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14:paraId="6A72EDA6" w14:textId="77777777" w:rsidTr="00BF7273">
        <w:tc>
          <w:tcPr>
            <w:tcW w:w="10890" w:type="dxa"/>
            <w:shd w:val="clear" w:color="auto" w:fill="auto"/>
          </w:tcPr>
          <w:p w14:paraId="4BDA9B5E" w14:textId="77777777"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337FFD9" wp14:editId="765F0EDB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8751DF" w14:textId="1133E96C" w:rsidR="00572369" w:rsidRDefault="00F44E9D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rtificial Neural Networks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14:paraId="0E5CA0FF" w14:textId="687021C8" w:rsidR="00BF7273" w:rsidRPr="00C04805" w:rsidRDefault="00542B3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14:paraId="129906F8" w14:textId="77777777"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14:paraId="13AD11A4" w14:textId="77777777"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14:paraId="718A873C" w14:textId="77777777"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14:paraId="5D32E25F" w14:textId="77777777" w:rsidTr="00BF7273">
        <w:tc>
          <w:tcPr>
            <w:tcW w:w="10890" w:type="dxa"/>
            <w:shd w:val="clear" w:color="auto" w:fill="D9D9D9" w:themeFill="background1" w:themeFillShade="D9"/>
          </w:tcPr>
          <w:p w14:paraId="5613E606" w14:textId="77777777" w:rsidR="00BF7273" w:rsidRDefault="002C4B7C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Project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–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(</w:t>
            </w:r>
            <w:r w:rsidR="0006457E" w:rsidRPr="003A606B">
              <w:rPr>
                <w:rFonts w:ascii="Times New Roman" w:eastAsia="Times New Roman" w:hAnsi="Times New Roman" w:cs="Times New Roman"/>
                <w:b/>
                <w:bCs/>
                <w:color w:val="FF0000"/>
                <w:sz w:val="32"/>
                <w:szCs w:val="32"/>
                <w:lang w:bidi="ar-EG"/>
              </w:rPr>
              <w:t>MLP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14:paraId="546C6386" w14:textId="77777777"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14:paraId="51EEF300" w14:textId="77777777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14:paraId="0423366D" w14:textId="77777777"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14:paraId="31DC06E7" w14:textId="77777777" w:rsidR="00E02DB8" w:rsidRDefault="00E02DB8" w:rsidP="00E02DB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 no.: [1]</w:t>
            </w:r>
          </w:p>
          <w:p w14:paraId="6101A528" w14:textId="77777777" w:rsidR="00E02DB8" w:rsidRDefault="00E02DB8" w:rsidP="00E02DB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Hesha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Ahme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Elbahe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5]</w:t>
            </w:r>
          </w:p>
          <w:p w14:paraId="1729D630" w14:textId="77777777" w:rsidR="00E02DB8" w:rsidRDefault="00E02DB8" w:rsidP="00E02DB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Shere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Fath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Abbas] - [3]</w:t>
            </w:r>
          </w:p>
          <w:p w14:paraId="3B0A9D12" w14:textId="77777777" w:rsidR="00E02DB8" w:rsidRDefault="00E02DB8" w:rsidP="00E02DB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Mostaf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Mohame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Heusse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5]</w:t>
            </w:r>
          </w:p>
          <w:p w14:paraId="0A46CA5C" w14:textId="77777777" w:rsidR="00BF7273" w:rsidRDefault="00E02DB8" w:rsidP="00E02DB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[Ahme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Dah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Abu-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Eldahab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1]</w:t>
            </w:r>
          </w:p>
          <w:p w14:paraId="23A6D2BA" w14:textId="1096F522" w:rsidR="00E02DB8" w:rsidRPr="00022DB4" w:rsidRDefault="00E02DB8" w:rsidP="00E02DB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</w:tc>
      </w:tr>
      <w:tr w:rsidR="00BF7273" w:rsidRPr="001F0283" w14:paraId="621D2942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14:paraId="56ED2123" w14:textId="77777777"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14:paraId="05BC4BC1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14:paraId="13C4B840" w14:textId="77777777"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14:paraId="7CDD189B" w14:textId="30F8D520" w:rsidR="00BF7273" w:rsidRDefault="00BF7273" w:rsidP="00542B3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542B33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14:paraId="4905FCB3" w14:textId="77777777"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14:paraId="23B2CDBB" w14:textId="77777777" w:rsidR="00BF7273" w:rsidRDefault="00BF7273" w:rsidP="00BF7273"/>
    <w:p w14:paraId="1D8B55A1" w14:textId="77777777" w:rsidR="00BF7273" w:rsidRDefault="00BF7273" w:rsidP="00BF7273"/>
    <w:p w14:paraId="0560BB0A" w14:textId="77777777" w:rsidR="004652C0" w:rsidRDefault="004652C0" w:rsidP="004652C0">
      <w:pPr>
        <w:jc w:val="center"/>
      </w:pPr>
    </w:p>
    <w:p w14:paraId="486151FB" w14:textId="77777777" w:rsidR="00572369" w:rsidRDefault="00572369" w:rsidP="00022DB4"/>
    <w:p w14:paraId="1C11D2BF" w14:textId="77777777" w:rsidR="00022DB4" w:rsidRDefault="00022DB4" w:rsidP="00022DB4"/>
    <w:p w14:paraId="72CEABEC" w14:textId="77777777" w:rsidR="00022DB4" w:rsidRDefault="00022DB4" w:rsidP="00022DB4"/>
    <w:p w14:paraId="7DA66D76" w14:textId="77777777" w:rsidR="00022DB4" w:rsidRDefault="00022DB4" w:rsidP="00022DB4"/>
    <w:p w14:paraId="74C23FAD" w14:textId="77777777" w:rsidR="00022DB4" w:rsidRDefault="00022DB4" w:rsidP="00022DB4"/>
    <w:p w14:paraId="5B11BAC5" w14:textId="77777777" w:rsidR="00022DB4" w:rsidRDefault="00022DB4" w:rsidP="00022DB4"/>
    <w:p w14:paraId="5236F932" w14:textId="77777777" w:rsidR="00022DB4" w:rsidRDefault="00022DB4" w:rsidP="00022DB4"/>
    <w:p w14:paraId="2202E701" w14:textId="77777777" w:rsidR="00022DB4" w:rsidRDefault="00022DB4" w:rsidP="00022DB4"/>
    <w:p w14:paraId="6464E428" w14:textId="77777777" w:rsidR="00022DB4" w:rsidRDefault="00022DB4" w:rsidP="00022DB4">
      <w:pPr>
        <w:rPr>
          <w:b/>
          <w:bCs/>
          <w:sz w:val="36"/>
          <w:szCs w:val="24"/>
        </w:rPr>
      </w:pPr>
    </w:p>
    <w:p w14:paraId="5892E0E0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15C9D149" w14:textId="4639FA4A" w:rsidR="003F4CCE" w:rsidRPr="00B95B1D" w:rsidRDefault="002D73DC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2</w:t>
      </w:r>
      <w:r w:rsidRPr="002D73DC">
        <w:rPr>
          <w:b/>
          <w:bCs/>
          <w:sz w:val="32"/>
          <w:szCs w:val="24"/>
          <w:vertAlign w:val="superscript"/>
        </w:rPr>
        <w:t>nd</w:t>
      </w:r>
      <w:r>
        <w:rPr>
          <w:b/>
          <w:bCs/>
          <w:sz w:val="32"/>
          <w:szCs w:val="24"/>
        </w:rPr>
        <w:t xml:space="preserve"> </w:t>
      </w:r>
      <w:r w:rsidR="00903E50">
        <w:rPr>
          <w:b/>
          <w:bCs/>
          <w:sz w:val="32"/>
          <w:szCs w:val="24"/>
        </w:rPr>
        <w:t>Semester 2017</w:t>
      </w:r>
      <w:r w:rsidR="00FE06D9">
        <w:rPr>
          <w:b/>
          <w:bCs/>
          <w:sz w:val="32"/>
          <w:szCs w:val="24"/>
        </w:rPr>
        <w:t>\201</w:t>
      </w:r>
      <w:r w:rsidR="00903E50">
        <w:rPr>
          <w:b/>
          <w:bCs/>
          <w:sz w:val="32"/>
          <w:szCs w:val="24"/>
        </w:rPr>
        <w:t>8</w:t>
      </w:r>
    </w:p>
    <w:p w14:paraId="7A6EA42C" w14:textId="77777777" w:rsidR="00373CB0" w:rsidRPr="006F396B" w:rsidRDefault="006F396B" w:rsidP="006F396B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 xml:space="preserve">MLP </w:t>
      </w:r>
      <w:r w:rsidR="0066116D">
        <w:rPr>
          <w:rFonts w:eastAsia="MS Mincho"/>
          <w:b/>
          <w:bCs/>
          <w:sz w:val="28"/>
        </w:rPr>
        <w:t>Models (</w:t>
      </w:r>
      <w:r w:rsidR="00373CB0" w:rsidRPr="006F396B">
        <w:rPr>
          <w:rFonts w:eastAsia="MS Mincho"/>
          <w:b/>
          <w:bCs/>
          <w:sz w:val="28"/>
        </w:rPr>
        <w:t>Results</w:t>
      </w:r>
      <w:r w:rsidR="0066116D">
        <w:rPr>
          <w:rFonts w:eastAsia="MS Mincho"/>
          <w:b/>
          <w:bCs/>
          <w:sz w:val="28"/>
        </w:rPr>
        <w:t>)</w:t>
      </w:r>
    </w:p>
    <w:p w14:paraId="6EC26E2D" w14:textId="10A8CA5D" w:rsidR="00DB3EC0" w:rsidRPr="00052DA9" w:rsidRDefault="00022DB4" w:rsidP="00DB3EC0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 w:rsidRPr="00516472">
        <w:rPr>
          <w:rFonts w:ascii="Times New Roman" w:hAnsi="Times New Roman" w:cs="Times New Roman"/>
          <w:b/>
          <w:bCs/>
          <w:color w:val="FF0000"/>
          <w:sz w:val="48"/>
          <w:szCs w:val="48"/>
        </w:rPr>
        <w:t xml:space="preserve"> </w:t>
      </w:r>
      <w:r w:rsidR="00DB3EC0"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Model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526F6D" w14:paraId="0FB8B498" w14:textId="77777777" w:rsidTr="00A86128">
        <w:trPr>
          <w:jc w:val="center"/>
        </w:trPr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5B385A1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31A39B9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40252594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6C1F8185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526F6D" w14:paraId="4BD59A43" w14:textId="77777777" w:rsidTr="00A86128">
        <w:trPr>
          <w:jc w:val="center"/>
        </w:trPr>
        <w:tc>
          <w:tcPr>
            <w:tcW w:w="1228" w:type="dxa"/>
            <w:tcBorders>
              <w:bottom w:val="single" w:sz="4" w:space="0" w:color="auto"/>
            </w:tcBorders>
          </w:tcPr>
          <w:p w14:paraId="3BF4E6A3" w14:textId="7F7094ED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0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3D40D6A1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7B76A90A" w14:textId="2CA7BAFB" w:rsidR="00526F6D" w:rsidRDefault="00022DB4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123FDA93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36B0E948" w14:textId="59DC152E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F24B9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594BCBC8" w14:textId="3C41D755" w:rsidR="00526F6D" w:rsidRDefault="00542B33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6F6D" w14:paraId="22FE5F81" w14:textId="77777777" w:rsidTr="00A86128">
        <w:trPr>
          <w:jc w:val="center"/>
        </w:trPr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8BD7AD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BDDF1CB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C91F2C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61C9EA1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1CDB9225" w14:textId="77777777" w:rsidTr="00A86128">
        <w:trPr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13A2A99D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51A607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715B4B02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56597E37" w14:textId="76E21244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24BF2CD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AE6EB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1CEE0FCC" w14:textId="77777777" w:rsidTr="00A86128">
        <w:trPr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2E82598D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B25455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95A201D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2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18ECD35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632778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383D5367" w14:textId="77777777" w:rsidTr="00A86128">
        <w:trPr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73E0C4F2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F06ED4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72D878A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759A97DB" w14:textId="59E3B07D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6C09515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242F74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5B6F" w14:paraId="727895A9" w14:textId="77777777" w:rsidTr="00605B6F">
        <w:trPr>
          <w:trHeight w:val="288"/>
          <w:jc w:val="center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3ECBC07" w14:textId="77777777" w:rsidR="00605B6F" w:rsidRDefault="00605B6F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2BF619BB" w14:textId="5AC93646" w:rsidR="00605B6F" w:rsidRDefault="00052DA9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B45F5D3" w14:textId="77777777" w:rsidR="00605B6F" w:rsidRPr="00712C82" w:rsidRDefault="00605B6F" w:rsidP="00605B6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65F45FCA" w14:textId="3E39ECFC" w:rsidR="00605B6F" w:rsidRDefault="00052DA9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pochs</w:t>
            </w:r>
          </w:p>
        </w:tc>
        <w:tc>
          <w:tcPr>
            <w:tcW w:w="12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B0BB4CD" w14:textId="77777777" w:rsidR="00605B6F" w:rsidRPr="004622D2" w:rsidRDefault="00605B6F" w:rsidP="00605B6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B24164F" w14:textId="6C07A373" w:rsidR="00605B6F" w:rsidRDefault="00052DA9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53</w:t>
            </w:r>
            <w:r w:rsidR="00605B6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171260BE" w14:textId="77777777" w:rsidR="00526F6D" w:rsidRDefault="00526F6D" w:rsidP="006E5519">
      <w:pPr>
        <w:rPr>
          <w:rFonts w:ascii="Times New Roman" w:eastAsia="MS Mincho" w:hAnsi="Times New Roman" w:cs="Times New Roman"/>
          <w:noProof/>
          <w:szCs w:val="20"/>
        </w:rPr>
      </w:pPr>
    </w:p>
    <w:p w14:paraId="371625AD" w14:textId="352A1E45" w:rsidR="00526F6D" w:rsidRPr="00052DA9" w:rsidRDefault="00052DA9" w:rsidP="00052DA9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Model 2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526F6D" w14:paraId="132B5812" w14:textId="77777777" w:rsidTr="00A86128"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7B030B7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D49D8A2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4508BE3B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7B76AF2D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526F6D" w14:paraId="5730DE8D" w14:textId="77777777" w:rsidTr="00A86128">
        <w:tc>
          <w:tcPr>
            <w:tcW w:w="1228" w:type="dxa"/>
            <w:tcBorders>
              <w:bottom w:val="single" w:sz="4" w:space="0" w:color="auto"/>
            </w:tcBorders>
          </w:tcPr>
          <w:p w14:paraId="00DE74CC" w14:textId="7C166AE2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713369C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5C6F10C7" w14:textId="557B71EA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2BE37AE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50EFF818" w14:textId="030F66E7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0D7F52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1DDA3506" w14:textId="15AB9FEE" w:rsidR="00526F6D" w:rsidRDefault="00542B33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6F6D" w14:paraId="711F59BE" w14:textId="77777777" w:rsidTr="00A86128"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D6A9FB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E43C519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8ED0B6C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8DC290B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34F6AA90" w14:textId="77777777" w:rsidTr="00A86128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5AC2CA8E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E17F3A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4EDAC583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39D80CBB" w14:textId="00EB56B5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06D291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CF2CCD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233F88B2" w14:textId="77777777" w:rsidTr="00A86128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75FA13FA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DD4A78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57E9FC1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2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5C397DD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A5D093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2541066D" w14:textId="77777777" w:rsidTr="00A86128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576BE0B7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98B454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5D4AF147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1F1706D0" w14:textId="5F6A065E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16D211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9C67A5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0EE33C11" w14:textId="77777777" w:rsidTr="00712C82">
        <w:trPr>
          <w:trHeight w:val="288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BDFEB71" w14:textId="77777777" w:rsidR="00526F6D" w:rsidRDefault="00554748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685820B2" w14:textId="5FF17BFA" w:rsidR="00526F6D" w:rsidRDefault="00052DA9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7EB33EB" w14:textId="77777777" w:rsidR="00526F6D" w:rsidRPr="00712C82" w:rsidRDefault="00712C82" w:rsidP="00712C8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</w:tcPr>
          <w:p w14:paraId="35337D63" w14:textId="17F151D0" w:rsidR="00526F6D" w:rsidRDefault="00052DA9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 Validation</w:t>
            </w:r>
          </w:p>
        </w:tc>
        <w:tc>
          <w:tcPr>
            <w:tcW w:w="1260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35E0F97" w14:textId="77777777" w:rsidR="00526F6D" w:rsidRPr="004622D2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A88D86B" w14:textId="610A910E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526F6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3E841EAF" w14:textId="77777777" w:rsidR="00526F6D" w:rsidRDefault="00526F6D" w:rsidP="006E5519">
      <w:pPr>
        <w:rPr>
          <w:rFonts w:ascii="Times New Roman" w:eastAsia="MS Mincho" w:hAnsi="Times New Roman" w:cs="Times New Roman"/>
          <w:noProof/>
          <w:szCs w:val="20"/>
        </w:rPr>
      </w:pPr>
    </w:p>
    <w:p w14:paraId="745EF77B" w14:textId="5AB1E1EF" w:rsidR="00052DA9" w:rsidRPr="00052DA9" w:rsidRDefault="00052DA9" w:rsidP="00052DA9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Model 3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052DA9" w14:paraId="6430B103" w14:textId="77777777" w:rsidTr="00CD295E"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A493160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4F82E47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2014441E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44860312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052DA9" w14:paraId="58429B81" w14:textId="77777777" w:rsidTr="00CD295E">
        <w:tc>
          <w:tcPr>
            <w:tcW w:w="1228" w:type="dxa"/>
            <w:tcBorders>
              <w:bottom w:val="single" w:sz="4" w:space="0" w:color="auto"/>
            </w:tcBorders>
          </w:tcPr>
          <w:p w14:paraId="3B03BA60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1911B923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57F83966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68BED50B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7C0002C6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77768D5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2AFD7372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52DA9" w14:paraId="7B891D94" w14:textId="77777777" w:rsidTr="00CD295E"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547B75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A10F7F1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04BA7B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872EA08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3AA17CBD" w14:textId="77777777" w:rsidTr="00CD295E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5640AD73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0A32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7BD2C57A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5FEEC4B1" w14:textId="20602DB2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5FC9F61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7B275A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51D4F4BD" w14:textId="77777777" w:rsidTr="00CD295E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603B3EB7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E1ED70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55EBE4E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2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EB756EF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8EC2D2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7B27F796" w14:textId="77777777" w:rsidTr="00CD295E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71BDD9A3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534066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63DA3808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45A486D6" w14:textId="513CA1A9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3D5AA37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EFDE17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1029A1C9" w14:textId="77777777" w:rsidTr="00CD295E">
        <w:trPr>
          <w:trHeight w:val="288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7523086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371C6869" w14:textId="3C29F1DE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7DE54EB" w14:textId="77777777" w:rsidR="00052DA9" w:rsidRPr="00712C82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</w:tcPr>
          <w:p w14:paraId="076C8DDF" w14:textId="1A4DF2E9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 = 0.07</w:t>
            </w:r>
          </w:p>
        </w:tc>
        <w:tc>
          <w:tcPr>
            <w:tcW w:w="1260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A8B56F6" w14:textId="77777777" w:rsidR="00052DA9" w:rsidRPr="004622D2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E9408FC" w14:textId="509A691E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%</w:t>
            </w:r>
          </w:p>
        </w:tc>
      </w:tr>
    </w:tbl>
    <w:p w14:paraId="283067C6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5098A0EB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0A623543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74A1EF4D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0366645F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0A254CAF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27213BD8" w14:textId="72F3B2D5" w:rsidR="00052DA9" w:rsidRPr="00052DA9" w:rsidRDefault="00052DA9" w:rsidP="00052DA9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Model 4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052DA9" w14:paraId="26855442" w14:textId="77777777" w:rsidTr="00CD295E"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1018298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1FBD2BD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64D08E79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2FF6B4DD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052DA9" w14:paraId="16AA8AC8" w14:textId="77777777" w:rsidTr="00CD295E">
        <w:tc>
          <w:tcPr>
            <w:tcW w:w="1228" w:type="dxa"/>
            <w:tcBorders>
              <w:bottom w:val="single" w:sz="4" w:space="0" w:color="auto"/>
            </w:tcBorders>
          </w:tcPr>
          <w:p w14:paraId="63FE36E0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2A8C137B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5AD422EF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174D0F15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02484D75" w14:textId="7669CF8E" w:rsidR="00052DA9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D03727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10E0AF1C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52DA9" w14:paraId="214C8DC9" w14:textId="77777777" w:rsidTr="00CD295E"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9AEAAE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D29EEBF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CB917E9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3D72FAA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49000E58" w14:textId="77777777" w:rsidTr="00CD295E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10E829C5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972490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0262726C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15CC3F00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799AB75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538AC9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41EA324E" w14:textId="77777777" w:rsidTr="00CD295E">
        <w:trPr>
          <w:trHeight w:val="288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1EECA34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70D0115E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9373350" w14:textId="77777777" w:rsidR="00052DA9" w:rsidRPr="00712C82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</w:tcPr>
          <w:p w14:paraId="55B8811E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 = 0.07</w:t>
            </w:r>
          </w:p>
        </w:tc>
        <w:tc>
          <w:tcPr>
            <w:tcW w:w="1260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23E3BE2" w14:textId="77777777" w:rsidR="00052DA9" w:rsidRPr="004622D2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488C1ABA" w14:textId="4682F196" w:rsidR="00052DA9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5</w:t>
            </w:r>
            <w:r w:rsidR="00052DA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1D4625B4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15214878" w14:textId="613DB0EA" w:rsidR="00BB2B20" w:rsidRPr="00052DA9" w:rsidRDefault="00BB2B20" w:rsidP="00BB2B20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Model 5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BB2B20" w14:paraId="49748BD6" w14:textId="77777777" w:rsidTr="00CD295E"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8E5D319" w14:textId="77777777" w:rsidR="00BB2B20" w:rsidRPr="00BB6C88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3E04610" w14:textId="77777777" w:rsidR="00BB2B20" w:rsidRPr="00BB6C88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2DECC7CE" w14:textId="77777777" w:rsidR="00BB2B20" w:rsidRPr="00BB6C88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6FB9E434" w14:textId="77777777" w:rsidR="00BB2B20" w:rsidRPr="00BB6C88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BB2B20" w14:paraId="5ED3BA52" w14:textId="77777777" w:rsidTr="00CD295E">
        <w:tc>
          <w:tcPr>
            <w:tcW w:w="1228" w:type="dxa"/>
            <w:tcBorders>
              <w:bottom w:val="single" w:sz="4" w:space="0" w:color="auto"/>
            </w:tcBorders>
          </w:tcPr>
          <w:p w14:paraId="17256EC8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1217A090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2F7766BE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12AD43DE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1C116202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9AFB4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5D068972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B2B20" w14:paraId="69CF9062" w14:textId="77777777" w:rsidTr="00CD295E"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9FC8CE" w14:textId="77777777" w:rsidR="00BB2B20" w:rsidRDefault="00BB2B20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BE7920E" w14:textId="77777777" w:rsidR="00BB2B20" w:rsidRDefault="00BB2B20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DDAE972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23A8366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2B20" w14:paraId="53A3AD01" w14:textId="77777777" w:rsidTr="00CD295E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5AE2DF82" w14:textId="77777777" w:rsidR="00BB2B20" w:rsidRDefault="00BB2B20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A56B3F" w14:textId="77777777" w:rsidR="00BB2B20" w:rsidRDefault="00BB2B20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011034BF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65C4233B" w14:textId="51621272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0886FD8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377580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2B20" w14:paraId="57C2E25F" w14:textId="77777777" w:rsidTr="00CD295E">
        <w:trPr>
          <w:trHeight w:val="288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930E2CB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73796102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28B6CB6" w14:textId="77777777" w:rsidR="00BB2B20" w:rsidRPr="00712C82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</w:tcPr>
          <w:p w14:paraId="09D633A6" w14:textId="2238FE99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 = 0.05</w:t>
            </w:r>
          </w:p>
        </w:tc>
        <w:tc>
          <w:tcPr>
            <w:tcW w:w="1260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9881D40" w14:textId="77777777" w:rsidR="00BB2B20" w:rsidRPr="004622D2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5D7180F" w14:textId="7048E76D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%</w:t>
            </w:r>
          </w:p>
        </w:tc>
      </w:tr>
    </w:tbl>
    <w:p w14:paraId="3AEFC993" w14:textId="77777777" w:rsidR="00BB2B20" w:rsidRDefault="00BB2B20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6409E2E8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6A52BF29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7E469214" w14:textId="77777777" w:rsidR="00052DA9" w:rsidRDefault="00052DA9" w:rsidP="006E5519">
      <w:pPr>
        <w:rPr>
          <w:rFonts w:ascii="Times New Roman" w:eastAsia="MS Mincho" w:hAnsi="Times New Roman" w:cs="Times New Roman"/>
          <w:noProof/>
          <w:szCs w:val="20"/>
        </w:rPr>
      </w:pPr>
    </w:p>
    <w:p w14:paraId="52975C18" w14:textId="77777777" w:rsidR="00743F4A" w:rsidRPr="006E5519" w:rsidRDefault="00743F4A" w:rsidP="006E5519">
      <w:pPr>
        <w:rPr>
          <w:rFonts w:ascii="Times New Roman" w:eastAsia="MS Mincho" w:hAnsi="Times New Roman" w:cs="Times New Roman"/>
          <w:noProof/>
          <w:szCs w:val="20"/>
        </w:rPr>
      </w:pPr>
    </w:p>
    <w:p w14:paraId="6C388170" w14:textId="043301D7" w:rsidR="00706BAB" w:rsidRDefault="00706BAB" w:rsidP="00BB2B20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 w:rsidRPr="00706BAB">
        <w:rPr>
          <w:rFonts w:eastAsia="MS Mincho"/>
          <w:b/>
          <w:bCs/>
          <w:sz w:val="28"/>
        </w:rPr>
        <w:t xml:space="preserve">The Best </w:t>
      </w:r>
      <w:r w:rsidR="0066116D">
        <w:rPr>
          <w:rFonts w:eastAsia="MS Mincho"/>
          <w:b/>
          <w:bCs/>
          <w:sz w:val="28"/>
        </w:rPr>
        <w:t xml:space="preserve">MLP </w:t>
      </w:r>
      <w:r w:rsidRPr="00706BAB">
        <w:rPr>
          <w:rFonts w:eastAsia="MS Mincho"/>
          <w:b/>
          <w:bCs/>
          <w:sz w:val="28"/>
        </w:rPr>
        <w:t>Model</w:t>
      </w:r>
    </w:p>
    <w:p w14:paraId="33DA4CDA" w14:textId="77777777" w:rsidR="00BB2B20" w:rsidRPr="00BB2B20" w:rsidRDefault="00BB2B20" w:rsidP="00BB2B20"/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526F6D" w14:paraId="6A24E469" w14:textId="77777777" w:rsidTr="00A86128"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ECA92A2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C682EE3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53DB92BB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2998E8BA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526F6D" w14:paraId="48989B84" w14:textId="77777777" w:rsidTr="00A86128">
        <w:tc>
          <w:tcPr>
            <w:tcW w:w="1228" w:type="dxa"/>
            <w:tcBorders>
              <w:bottom w:val="single" w:sz="4" w:space="0" w:color="auto"/>
            </w:tcBorders>
          </w:tcPr>
          <w:p w14:paraId="245B7CDE" w14:textId="58C3266E" w:rsidR="00526F6D" w:rsidRDefault="00BB2B2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64D219A0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6B2E0C2E" w14:textId="6CF1EA11" w:rsidR="00526F6D" w:rsidRDefault="00BB2B2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6096209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7A6E3A6A" w14:textId="287AE574" w:rsidR="00526F6D" w:rsidRDefault="00BB2B2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C3FFB9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073648EF" w14:textId="5EB0671D" w:rsidR="00526F6D" w:rsidRDefault="00542B33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6F6D" w14:paraId="01177940" w14:textId="77777777" w:rsidTr="00A86128"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92F49E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DBF06D3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7593A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DAF81E7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54BF0401" w14:textId="77777777" w:rsidTr="00A86128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7C934950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7083B1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2C78E575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35079046" w14:textId="17AD7761" w:rsidR="00526F6D" w:rsidRDefault="00BB2B2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E368DF1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F03F74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2C82" w14:paraId="134AC506" w14:textId="77777777" w:rsidTr="00712C82">
        <w:trPr>
          <w:trHeight w:val="288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F14F47E" w14:textId="77777777" w:rsidR="00712C82" w:rsidRDefault="00712C82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11F46563" w14:textId="6B120C6C" w:rsidR="00712C82" w:rsidRDefault="00BB2B20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7E231BF" w14:textId="77777777" w:rsidR="00712C82" w:rsidRPr="00712C82" w:rsidRDefault="00712C82" w:rsidP="00712C8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6B9B61B9" w14:textId="2A356FC8" w:rsidR="00712C82" w:rsidRDefault="00BB2B20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 = 0.05</w:t>
            </w:r>
          </w:p>
        </w:tc>
        <w:tc>
          <w:tcPr>
            <w:tcW w:w="12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300E148" w14:textId="77777777" w:rsidR="00712C82" w:rsidRPr="004622D2" w:rsidRDefault="00712C82" w:rsidP="00712C8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3CF505D" w14:textId="38A81A03" w:rsidR="00712C82" w:rsidRDefault="00BB2B20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  <w:r w:rsidR="00712C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048E53F8" w14:textId="3FFC5889" w:rsidR="00A81BB0" w:rsidRPr="00B60B0C" w:rsidRDefault="001101D6" w:rsidP="00FD6E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sectPr w:rsidR="00A81BB0" w:rsidRPr="00B60B0C" w:rsidSect="00187219">
      <w:headerReference w:type="default" r:id="rId9"/>
      <w:footerReference w:type="default" r:id="rId10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04DB73" w14:textId="77777777" w:rsidR="003F1DE6" w:rsidRDefault="003F1DE6" w:rsidP="007A50A4">
      <w:pPr>
        <w:spacing w:after="0" w:line="240" w:lineRule="auto"/>
      </w:pPr>
      <w:r>
        <w:separator/>
      </w:r>
    </w:p>
  </w:endnote>
  <w:endnote w:type="continuationSeparator" w:id="0">
    <w:p w14:paraId="19CFE238" w14:textId="77777777" w:rsidR="003F1DE6" w:rsidRDefault="003F1DE6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2F70CCC" w14:textId="77777777" w:rsidR="00A81BB0" w:rsidRDefault="0009695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2DB8">
          <w:rPr>
            <w:noProof/>
          </w:rPr>
          <w:t>2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14:paraId="6AB2E192" w14:textId="77777777" w:rsidR="00A81BB0" w:rsidRDefault="00A81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3B6C8A" w14:textId="77777777" w:rsidR="003F1DE6" w:rsidRDefault="003F1DE6" w:rsidP="007A50A4">
      <w:pPr>
        <w:spacing w:after="0" w:line="240" w:lineRule="auto"/>
      </w:pPr>
      <w:r>
        <w:separator/>
      </w:r>
    </w:p>
  </w:footnote>
  <w:footnote w:type="continuationSeparator" w:id="0">
    <w:p w14:paraId="057B1F6A" w14:textId="77777777" w:rsidR="003F1DE6" w:rsidRDefault="003F1DE6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14:paraId="7824FFE3" w14:textId="77777777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935" w:type="dxa"/>
            </w:tcPr>
            <w:p w14:paraId="40203341" w14:textId="4FAD1DA4" w:rsidR="00A81BB0" w:rsidRPr="007A50A4" w:rsidRDefault="00542B33" w:rsidP="00E726A1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28"/>
                  <w:szCs w:val="36"/>
                </w:rPr>
              </w:pPr>
              <w:r w:rsidRPr="00542B33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</w:rPr>
                <w:t>Object Detection and Recognition</w:t>
              </w:r>
            </w:p>
          </w:tc>
        </w:sdtContent>
      </w:sdt>
      <w:tc>
        <w:tcPr>
          <w:tcW w:w="1645" w:type="dxa"/>
        </w:tcPr>
        <w:p w14:paraId="2E5B1AEF" w14:textId="586EBE78" w:rsidR="00A81BB0" w:rsidRPr="007A50A4" w:rsidRDefault="00022DB4" w:rsidP="0033311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1</w:t>
          </w:r>
          <w:r w:rsidR="00A81BB0"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]</w:t>
          </w:r>
        </w:p>
      </w:tc>
    </w:tr>
  </w:tbl>
  <w:p w14:paraId="3E79A917" w14:textId="77777777" w:rsidR="00A81BB0" w:rsidRPr="007A50A4" w:rsidRDefault="00A81BB0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189603E"/>
    <w:multiLevelType w:val="multilevel"/>
    <w:tmpl w:val="85907AB4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U0sjQ3tzS0MDQ2MzBQ0lEKTi0uzszPAykwqgUAqsggXywAAAA="/>
  </w:docVars>
  <w:rsids>
    <w:rsidRoot w:val="005D1C8F"/>
    <w:rsid w:val="00022DB4"/>
    <w:rsid w:val="000416D8"/>
    <w:rsid w:val="00052DA9"/>
    <w:rsid w:val="0006457E"/>
    <w:rsid w:val="00067640"/>
    <w:rsid w:val="000733E3"/>
    <w:rsid w:val="00086631"/>
    <w:rsid w:val="0009695C"/>
    <w:rsid w:val="001014D1"/>
    <w:rsid w:val="001101D6"/>
    <w:rsid w:val="00114E72"/>
    <w:rsid w:val="001160A1"/>
    <w:rsid w:val="00187219"/>
    <w:rsid w:val="0024022D"/>
    <w:rsid w:val="002A0DF4"/>
    <w:rsid w:val="002A2B62"/>
    <w:rsid w:val="002C4B7C"/>
    <w:rsid w:val="002D73DC"/>
    <w:rsid w:val="002E03BE"/>
    <w:rsid w:val="00310E51"/>
    <w:rsid w:val="003110BB"/>
    <w:rsid w:val="00333116"/>
    <w:rsid w:val="003614B1"/>
    <w:rsid w:val="00373CB0"/>
    <w:rsid w:val="00374C5A"/>
    <w:rsid w:val="00376732"/>
    <w:rsid w:val="003A606B"/>
    <w:rsid w:val="003E5253"/>
    <w:rsid w:val="003F1DE6"/>
    <w:rsid w:val="003F4CCE"/>
    <w:rsid w:val="004032AD"/>
    <w:rsid w:val="0043239E"/>
    <w:rsid w:val="00445D51"/>
    <w:rsid w:val="004622D2"/>
    <w:rsid w:val="00464C31"/>
    <w:rsid w:val="004652C0"/>
    <w:rsid w:val="004B4A67"/>
    <w:rsid w:val="004E44FC"/>
    <w:rsid w:val="00516472"/>
    <w:rsid w:val="00526F6D"/>
    <w:rsid w:val="00540A4B"/>
    <w:rsid w:val="00542B33"/>
    <w:rsid w:val="00554748"/>
    <w:rsid w:val="00572369"/>
    <w:rsid w:val="0058429B"/>
    <w:rsid w:val="005A2443"/>
    <w:rsid w:val="005A5AA8"/>
    <w:rsid w:val="005D1C8F"/>
    <w:rsid w:val="005D456B"/>
    <w:rsid w:val="005E45DB"/>
    <w:rsid w:val="005E4A11"/>
    <w:rsid w:val="00605B6F"/>
    <w:rsid w:val="00643EB8"/>
    <w:rsid w:val="0066116D"/>
    <w:rsid w:val="006C0420"/>
    <w:rsid w:val="006E5519"/>
    <w:rsid w:val="006F25FF"/>
    <w:rsid w:val="006F396B"/>
    <w:rsid w:val="00706BAB"/>
    <w:rsid w:val="00707592"/>
    <w:rsid w:val="00712C82"/>
    <w:rsid w:val="00743F4A"/>
    <w:rsid w:val="00764984"/>
    <w:rsid w:val="00776195"/>
    <w:rsid w:val="007A50A4"/>
    <w:rsid w:val="007C6AFF"/>
    <w:rsid w:val="007E68F3"/>
    <w:rsid w:val="007E7841"/>
    <w:rsid w:val="007F56F4"/>
    <w:rsid w:val="008035F8"/>
    <w:rsid w:val="00807435"/>
    <w:rsid w:val="00814398"/>
    <w:rsid w:val="00862FC3"/>
    <w:rsid w:val="008701C3"/>
    <w:rsid w:val="008706C4"/>
    <w:rsid w:val="008C2D6B"/>
    <w:rsid w:val="00903E50"/>
    <w:rsid w:val="00915401"/>
    <w:rsid w:val="0092236C"/>
    <w:rsid w:val="009244D2"/>
    <w:rsid w:val="00952C4A"/>
    <w:rsid w:val="00955AE2"/>
    <w:rsid w:val="009616DF"/>
    <w:rsid w:val="00982B69"/>
    <w:rsid w:val="009E23F0"/>
    <w:rsid w:val="009F3DDE"/>
    <w:rsid w:val="00A13A2E"/>
    <w:rsid w:val="00A278F9"/>
    <w:rsid w:val="00A45DB6"/>
    <w:rsid w:val="00A60CFD"/>
    <w:rsid w:val="00A636E1"/>
    <w:rsid w:val="00A81BB0"/>
    <w:rsid w:val="00A96414"/>
    <w:rsid w:val="00B60B0C"/>
    <w:rsid w:val="00B710F9"/>
    <w:rsid w:val="00B95B1D"/>
    <w:rsid w:val="00BB2B20"/>
    <w:rsid w:val="00BB5C5A"/>
    <w:rsid w:val="00BB6C88"/>
    <w:rsid w:val="00BF7273"/>
    <w:rsid w:val="00C20FAE"/>
    <w:rsid w:val="00C31361"/>
    <w:rsid w:val="00D01376"/>
    <w:rsid w:val="00D2028C"/>
    <w:rsid w:val="00D27614"/>
    <w:rsid w:val="00D44D25"/>
    <w:rsid w:val="00D53330"/>
    <w:rsid w:val="00D80E45"/>
    <w:rsid w:val="00DB3EC0"/>
    <w:rsid w:val="00DD204D"/>
    <w:rsid w:val="00DE590C"/>
    <w:rsid w:val="00DF7289"/>
    <w:rsid w:val="00DF7BC5"/>
    <w:rsid w:val="00E02DB8"/>
    <w:rsid w:val="00E3740A"/>
    <w:rsid w:val="00E47A69"/>
    <w:rsid w:val="00E726A1"/>
    <w:rsid w:val="00EA1387"/>
    <w:rsid w:val="00EA78A4"/>
    <w:rsid w:val="00EF1290"/>
    <w:rsid w:val="00EF63B8"/>
    <w:rsid w:val="00F243C0"/>
    <w:rsid w:val="00F44BF3"/>
    <w:rsid w:val="00F44E9D"/>
    <w:rsid w:val="00F47E95"/>
    <w:rsid w:val="00F7304A"/>
    <w:rsid w:val="00FB5BF2"/>
    <w:rsid w:val="00FB703C"/>
    <w:rsid w:val="00FB7252"/>
    <w:rsid w:val="00FD6E1A"/>
    <w:rsid w:val="00FE06D9"/>
    <w:rsid w:val="00FF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EE9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D25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0540E5"/>
    <w:rsid w:val="00257384"/>
    <w:rsid w:val="00580DF3"/>
    <w:rsid w:val="00675575"/>
    <w:rsid w:val="007B5E64"/>
    <w:rsid w:val="00842DF9"/>
    <w:rsid w:val="00927A02"/>
    <w:rsid w:val="00EA0305"/>
    <w:rsid w:val="00EE2281"/>
    <w:rsid w:val="00F11751"/>
    <w:rsid w:val="00FE3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 Detection and Recognition</vt:lpstr>
    </vt:vector>
  </TitlesOfParts>
  <Company/>
  <LinksUpToDate>false</LinksUpToDate>
  <CharactersWithSpaces>1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subject/>
  <dc:creator>MN</dc:creator>
  <cp:keywords/>
  <dc:description/>
  <cp:lastModifiedBy>Dahy</cp:lastModifiedBy>
  <cp:revision>126</cp:revision>
  <dcterms:created xsi:type="dcterms:W3CDTF">2014-11-23T08:54:00Z</dcterms:created>
  <dcterms:modified xsi:type="dcterms:W3CDTF">2018-04-28T19:49:00Z</dcterms:modified>
</cp:coreProperties>
</file>